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F1769B" w14:textId="492139CF" w:rsidR="00896FDB" w:rsidRDefault="00896FDB" w:rsidP="009504D1">
      <w:pPr>
        <w:spacing w:before="240" w:after="72" w:line="240" w:lineRule="auto"/>
        <w:jc w:val="center"/>
        <w:outlineLvl w:val="0"/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</w:pP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  <w:t>POSTOPEK</w:t>
      </w:r>
      <w:r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  <w:t xml:space="preserve"> prijave tem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  <w:t>ZAKLJUČNIH</w:t>
      </w:r>
      <w:r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  <w:t>DEL</w:t>
      </w:r>
    </w:p>
    <w:p w14:paraId="1AB39DB5" w14:textId="77777777" w:rsidR="001F4411" w:rsidRDefault="001F4411" w:rsidP="001F4411">
      <w:pPr>
        <w:rPr>
          <w:lang w:eastAsia="sl-SI"/>
        </w:rPr>
      </w:pPr>
    </w:p>
    <w:p w14:paraId="47BEA269" w14:textId="3B5C19B6" w:rsidR="00896FDB" w:rsidRDefault="00896FDB" w:rsidP="00547FCF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Š</w:t>
      </w:r>
      <w:r w:rsidRPr="00896FD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tudent </w:t>
      </w:r>
      <w:r w:rsidRPr="0067600D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izbere temo zaključnega dela,</w:t>
      </w:r>
      <w:r w:rsidRPr="00896FD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ki vsebinsko spada na </w:t>
      </w:r>
      <w:hyperlink r:id="rId8" w:history="1">
        <w:r w:rsidRPr="009876D2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področje varstvoslovja</w:t>
        </w:r>
      </w:hyperlink>
      <w:r w:rsidRPr="00896FD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, v</w:t>
      </w:r>
      <w:r w:rsidR="00547FC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896FD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dogovoru s predvidenim </w:t>
      </w:r>
      <w:hyperlink r:id="rId9" w:history="1">
        <w:r w:rsidRPr="009876D2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mentorjem in morebitnim somentorjem</w:t>
        </w:r>
      </w:hyperlink>
      <w:r w:rsidRPr="00896FD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, ki sta habilitirana na</w:t>
      </w:r>
      <w:r w:rsidR="00547FC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0553B4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streznem strokovnem področju.</w:t>
      </w:r>
    </w:p>
    <w:p w14:paraId="38FBE792" w14:textId="77777777" w:rsidR="000553B4" w:rsidRPr="00896FDB" w:rsidRDefault="000553B4" w:rsidP="000553B4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</w:p>
    <w:p w14:paraId="7E8F659F" w14:textId="0A6ECE7A" w:rsidR="00896FDB" w:rsidRDefault="00896FDB" w:rsidP="00547FCF">
      <w:pPr>
        <w:spacing w:after="12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Š</w:t>
      </w:r>
      <w:r w:rsidRPr="00896FD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udent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67600D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izdela dispozicijo zaključnega dela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po </w:t>
      </w:r>
      <w:r w:rsidRPr="00547FCF">
        <w:rPr>
          <w:rFonts w:ascii="Calibri" w:eastAsia="Times New Roman" w:hAnsi="Calibri" w:cs="Calibri"/>
          <w:sz w:val="24"/>
          <w:szCs w:val="24"/>
          <w:lang w:eastAsia="sl-SI"/>
        </w:rPr>
        <w:t>n</w:t>
      </w:r>
      <w:r w:rsidR="000553B4" w:rsidRPr="00547FCF">
        <w:rPr>
          <w:rFonts w:ascii="Calibri" w:eastAsia="Times New Roman" w:hAnsi="Calibri" w:cs="Calibri"/>
          <w:sz w:val="24"/>
          <w:szCs w:val="24"/>
          <w:lang w:eastAsia="sl-SI"/>
        </w:rPr>
        <w:t>avodilih za izdelavo zaključnega dela</w:t>
      </w:r>
      <w:r w:rsidR="00547FC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, po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predpisani </w:t>
      </w:r>
      <w:r w:rsidRPr="00547FCF">
        <w:rPr>
          <w:rFonts w:ascii="Calibri" w:eastAsia="Times New Roman" w:hAnsi="Calibri" w:cs="Calibri"/>
          <w:sz w:val="24"/>
          <w:szCs w:val="24"/>
          <w:lang w:eastAsia="sl-SI"/>
        </w:rPr>
        <w:t>predlogi</w:t>
      </w:r>
      <w:r w:rsidR="00364CE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za dispozicije. </w:t>
      </w:r>
    </w:p>
    <w:p w14:paraId="2116FDF3" w14:textId="335B090C" w:rsidR="00896FDB" w:rsidRDefault="00896FDB" w:rsidP="00547FCF">
      <w:pPr>
        <w:spacing w:after="12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o mentor</w:t>
      </w:r>
      <w:r w:rsidR="00447CC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/-</w:t>
      </w:r>
      <w:r w:rsidR="009D5C8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ca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odobri dispozicijo zaključnega dela, študent</w:t>
      </w:r>
      <w:r w:rsidRPr="00896FD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Pr="00896FD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referat za študentske zadeve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9D5C82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na elektronsko pošto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hyperlink r:id="rId10" w:history="1">
        <w:r w:rsidRPr="000A6144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referat.fvv@um.si</w:t>
        </w:r>
      </w:hyperlink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pošlje </w:t>
      </w:r>
      <w:r w:rsidRPr="0067600D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 xml:space="preserve">dispozicijo </w:t>
      </w:r>
      <w:r w:rsidR="0067600D" w:rsidRPr="0067600D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(v .</w:t>
      </w:r>
      <w:proofErr w:type="spellStart"/>
      <w:r w:rsidR="0067600D" w:rsidRPr="0067600D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oc</w:t>
      </w:r>
      <w:proofErr w:type="spellEnd"/>
      <w:r w:rsidR="0067600D" w:rsidRPr="0067600D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ali .</w:t>
      </w:r>
      <w:proofErr w:type="spellStart"/>
      <w:r w:rsidR="0067600D" w:rsidRPr="0067600D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df</w:t>
      </w:r>
      <w:proofErr w:type="spellEnd"/>
      <w:r w:rsidR="0067600D" w:rsidRPr="0067600D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obliki)</w:t>
      </w:r>
      <w:r w:rsidR="0067600D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 xml:space="preserve"> </w:t>
      </w:r>
      <w:r w:rsidRPr="0067600D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skupaj z izpolnjenim in s strani mentorja</w:t>
      </w:r>
      <w:r w:rsidR="009D5C82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/</w:t>
      </w:r>
      <w:r w:rsidR="00447CC1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-</w:t>
      </w:r>
      <w:r w:rsidR="009D5C82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ice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(in morebitne</w:t>
      </w:r>
      <w:r w:rsidR="009D5C8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/-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ga somentorja</w:t>
      </w:r>
      <w:r w:rsidR="009D5C8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/-ice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)</w:t>
      </w:r>
      <w:r w:rsidR="00B86B3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67600D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 xml:space="preserve">podpisanim </w:t>
      </w:r>
      <w:r w:rsidR="0067600D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obraz</w:t>
      </w:r>
      <w:r w:rsidRPr="0067600D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cem</w:t>
      </w:r>
      <w:r w:rsidRPr="00896FD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B86B3C" w:rsidRPr="00B86B3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D-0</w:t>
      </w:r>
      <w:r w:rsidR="00B86B3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9D5C82">
        <w:rPr>
          <w:rFonts w:ascii="Calibri" w:eastAsia="Times New Roman" w:hAnsi="Calibri" w:cs="Calibri"/>
          <w:sz w:val="24"/>
          <w:szCs w:val="24"/>
          <w:lang w:eastAsia="sl-SI"/>
        </w:rPr>
        <w:t>Prijava teme zaključnega dela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</w:p>
    <w:p w14:paraId="5637F282" w14:textId="6B3C864E" w:rsidR="00896FDB" w:rsidRDefault="00896FDB" w:rsidP="00547FCF">
      <w:pPr>
        <w:spacing w:after="12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Ko je </w:t>
      </w:r>
      <w:r w:rsidR="0067600D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postopek prijave teme zaključen, </w:t>
      </w:r>
      <w:r w:rsidR="009D5C8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referat</w:t>
      </w:r>
      <w:r w:rsidR="0074426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za študentske zadeve </w:t>
      </w:r>
      <w:r w:rsidR="009D5C8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študentu posreduje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sklep o zaključnem delu. </w:t>
      </w:r>
      <w:r w:rsidR="009D5C82" w:rsidRPr="009D5C8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ema zaključnega dela je veljavna eno leto.</w:t>
      </w:r>
    </w:p>
    <w:p w14:paraId="05C14700" w14:textId="17FD85A6" w:rsidR="00B86B3C" w:rsidRPr="00B86B3C" w:rsidRDefault="009D5C82" w:rsidP="00B86B3C">
      <w:pPr>
        <w:spacing w:after="12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si predvideni obrazci</w:t>
      </w:r>
      <w:r w:rsidR="00B86B3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, predloge</w:t>
      </w:r>
      <w:r w:rsidR="00D6231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in navodila so dostopni na</w:t>
      </w:r>
      <w:r w:rsidR="00B86B3C" w:rsidRPr="00B86B3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spletni strani </w:t>
      </w:r>
      <w:r w:rsidR="00D6231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fakultete </w:t>
      </w:r>
      <w:r w:rsidR="00B86B3C" w:rsidRPr="00B86B3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pod zavihkom </w:t>
      </w:r>
      <w:hyperlink r:id="rId11" w:history="1">
        <w:r w:rsidR="00B86B3C" w:rsidRPr="00B86B3C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Zaključna dela</w:t>
        </w:r>
      </w:hyperlink>
      <w:r w:rsidR="00B86B3C" w:rsidRPr="00B86B3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</w:p>
    <w:p w14:paraId="51DDDE8C" w14:textId="77777777" w:rsidR="00B86B3C" w:rsidRDefault="00B86B3C" w:rsidP="009504D1">
      <w:pPr>
        <w:spacing w:before="240" w:after="72" w:line="240" w:lineRule="auto"/>
        <w:jc w:val="center"/>
        <w:outlineLvl w:val="0"/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</w:pPr>
    </w:p>
    <w:p w14:paraId="5C695FE0" w14:textId="29B9A439" w:rsidR="00266966" w:rsidRPr="00266966" w:rsidRDefault="00266966" w:rsidP="009504D1">
      <w:pPr>
        <w:spacing w:before="240" w:after="72" w:line="240" w:lineRule="auto"/>
        <w:jc w:val="center"/>
        <w:outlineLvl w:val="0"/>
        <w:rPr>
          <w:rFonts w:ascii="Calibri" w:eastAsia="Times New Roman" w:hAnsi="Calibri" w:cs="Calibri"/>
          <w:caps/>
          <w:color w:val="000000"/>
          <w:sz w:val="28"/>
          <w:szCs w:val="28"/>
          <w:lang w:eastAsia="sl-SI"/>
        </w:rPr>
      </w:pP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  <w:t>POSTOPEK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  <w:t>ODDAJE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  <w:t>ZAKLJUČNIH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  <w:t>DEL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  <w:t>IN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  <w:t>IZVEDBA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kern w:val="36"/>
          <w:sz w:val="28"/>
          <w:szCs w:val="28"/>
          <w:lang w:eastAsia="sl-SI"/>
        </w:rPr>
        <w:t>ZAGOVORA</w:t>
      </w:r>
    </w:p>
    <w:p w14:paraId="120C3F00" w14:textId="77777777" w:rsidR="00266966" w:rsidRPr="00266966" w:rsidRDefault="00266966" w:rsidP="009504D1">
      <w:pPr>
        <w:spacing w:before="300" w:after="72" w:line="240" w:lineRule="auto"/>
        <w:jc w:val="both"/>
        <w:outlineLvl w:val="2"/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ODDAJA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ZAKLJUČNIH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DEL</w:t>
      </w:r>
    </w:p>
    <w:p w14:paraId="7AD9AD53" w14:textId="77777777" w:rsidR="001B6DB3" w:rsidRDefault="00751A99" w:rsidP="00896FDB">
      <w:pPr>
        <w:spacing w:after="12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751A99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oddaji</w:t>
      </w:r>
      <w:r w:rsidR="001B6DB3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 xml:space="preserve"> </w:t>
      </w:r>
      <w:r w:rsidRPr="00751A99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zaključnih</w:t>
      </w:r>
      <w:r w:rsidR="001B6DB3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 xml:space="preserve"> </w:t>
      </w:r>
      <w:r w:rsidRPr="00751A99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del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as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osimo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tančn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ledit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vodilom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referat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študentsk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dev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stalih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trokovnih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lužb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fakultete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1B6DB3" w:rsidRPr="003B21C9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>Zaželeno</w:t>
      </w:r>
      <w:r w:rsidR="001B6DB3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 xml:space="preserve"> </w:t>
      </w:r>
      <w:r w:rsidR="003B21C9" w:rsidRPr="003B21C9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>je,</w:t>
      </w:r>
      <w:r w:rsidR="001B6DB3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 xml:space="preserve"> </w:t>
      </w:r>
      <w:r w:rsidR="003B21C9" w:rsidRPr="003B21C9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>da</w:t>
      </w:r>
      <w:r w:rsidR="001B6DB3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 xml:space="preserve"> </w:t>
      </w:r>
      <w:r w:rsidR="003B21C9" w:rsidRPr="003B21C9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>s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a</w:t>
      </w:r>
      <w:r w:rsidR="003B21C9"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ključn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3B21C9"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el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A36960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odd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3B21C9"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3B21C9"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elektronsk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3B21C9"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ošti</w:t>
      </w:r>
      <w:r w:rsidR="003B21C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</w:p>
    <w:p w14:paraId="0BDB508D" w14:textId="77777777" w:rsidR="00266966" w:rsidRPr="00266966" w:rsidRDefault="00751A99" w:rsidP="009504D1">
      <w:pPr>
        <w:spacing w:after="315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e-naslo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hyperlink r:id="rId12" w:history="1">
        <w:r w:rsidR="00C25D17" w:rsidRPr="00D14307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referat.fvv@um.si</w:t>
        </w:r>
      </w:hyperlink>
      <w:r w:rsidR="00C25D17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šlje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slednj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okumentacijo:</w:t>
      </w:r>
    </w:p>
    <w:p w14:paraId="77ADED63" w14:textId="7D00DF58" w:rsidR="00266966" w:rsidRPr="00A36960" w:rsidRDefault="00266966" w:rsidP="009504D1">
      <w:pPr>
        <w:numPr>
          <w:ilvl w:val="0"/>
          <w:numId w:val="2"/>
        </w:numPr>
        <w:spacing w:before="100" w:beforeAutospacing="1" w:after="100" w:afterAutospacing="1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A36960"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  <w:lang w:eastAsia="sl-SI"/>
        </w:rPr>
        <w:t>.</w:t>
      </w:r>
      <w:proofErr w:type="spellStart"/>
      <w:r w:rsidRPr="00A36960"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  <w:lang w:eastAsia="sl-SI"/>
        </w:rPr>
        <w:t>doc</w:t>
      </w:r>
      <w:proofErr w:type="spellEnd"/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  <w:lang w:eastAsia="sl-SI"/>
        </w:rPr>
        <w:t xml:space="preserve"> </w:t>
      </w:r>
      <w:r w:rsidRPr="00A36960"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  <w:lang w:eastAsia="sl-SI"/>
        </w:rPr>
        <w:t>oblik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(t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zvod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om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slal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njižnico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jer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od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tanč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egledal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glav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»Vir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literatura«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as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mer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dstopanj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d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tandardo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proofErr w:type="spellStart"/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APA</w:t>
      </w:r>
      <w:proofErr w:type="spellEnd"/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e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vestil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64CE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 študentsk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64CE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e-naslov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)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er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izvod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A36960"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  <w:lang w:eastAsia="sl-SI"/>
        </w:rPr>
        <w:t>.</w:t>
      </w:r>
      <w:proofErr w:type="spellStart"/>
      <w:r w:rsidRPr="00A36960"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  <w:lang w:eastAsia="sl-SI"/>
        </w:rPr>
        <w:t>pdf</w:t>
      </w:r>
      <w:proofErr w:type="spellEnd"/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  <w:lang w:eastAsia="sl-SI"/>
        </w:rPr>
        <w:t xml:space="preserve"> </w:t>
      </w:r>
      <w:r w:rsidRPr="00A36960"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  <w:lang w:eastAsia="sl-SI"/>
        </w:rPr>
        <w:t>oblik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(izvod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član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omisi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govor)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piralnih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oz.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mehkih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vezav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otrebujemo</w:t>
      </w:r>
      <w:r w:rsidR="003B21C9" w:rsidRPr="003B21C9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>,</w:t>
      </w:r>
      <w:r w:rsidR="001B6DB3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 xml:space="preserve"> </w:t>
      </w:r>
      <w:r w:rsidR="003B21C9" w:rsidRPr="003B21C9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>razen</w:t>
      </w:r>
      <w:r w:rsidR="001B6DB3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 xml:space="preserve"> </w:t>
      </w:r>
      <w:r w:rsidR="003B21C9" w:rsidRPr="003B21C9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 xml:space="preserve"> </w:t>
      </w:r>
      <w:r w:rsidR="003B21C9" w:rsidRPr="003B21C9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>izjemnih</w:t>
      </w:r>
      <w:r w:rsidR="001B6DB3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 xml:space="preserve"> </w:t>
      </w:r>
      <w:r w:rsidR="003B21C9" w:rsidRPr="003B21C9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>primerih,</w:t>
      </w:r>
      <w:r w:rsidR="001B6DB3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 xml:space="preserve"> </w:t>
      </w:r>
      <w:r w:rsidR="003B21C9" w:rsidRPr="003B21C9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>na</w:t>
      </w:r>
      <w:r w:rsidR="001B6DB3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 xml:space="preserve"> </w:t>
      </w:r>
      <w:r w:rsidR="003B21C9" w:rsidRPr="003B21C9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>željo</w:t>
      </w:r>
      <w:r w:rsidR="001B6DB3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 xml:space="preserve"> </w:t>
      </w:r>
      <w:r w:rsidR="003B21C9" w:rsidRPr="003B21C9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>komisije.</w:t>
      </w:r>
      <w:r w:rsidR="001B6DB3">
        <w:rPr>
          <w:rFonts w:ascii="Calibri" w:eastAsia="Times New Roman" w:hAnsi="Calibri" w:cs="Calibri"/>
          <w:bCs/>
          <w:color w:val="000000"/>
          <w:sz w:val="24"/>
          <w:szCs w:val="24"/>
          <w:lang w:eastAsia="sl-SI"/>
        </w:rPr>
        <w:t xml:space="preserve"> </w:t>
      </w:r>
    </w:p>
    <w:p w14:paraId="6678E9B2" w14:textId="77777777" w:rsidR="00266966" w:rsidRPr="00266966" w:rsidRDefault="00A55FE8" w:rsidP="009504D1">
      <w:pPr>
        <w:numPr>
          <w:ilvl w:val="0"/>
          <w:numId w:val="2"/>
        </w:numPr>
        <w:spacing w:before="100" w:beforeAutospacing="1" w:after="100" w:afterAutospacing="1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hyperlink r:id="rId13" w:history="1">
        <w:r w:rsidR="00266966" w:rsidRPr="00103436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Poročilo</w:t>
        </w:r>
        <w:r w:rsidR="001B6DB3" w:rsidRPr="00103436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="00266966" w:rsidRPr="00103436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detektorja</w:t>
        </w:r>
        <w:r w:rsidR="001B6DB3" w:rsidRPr="00103436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="00266966" w:rsidRPr="00103436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podobnih</w:t>
        </w:r>
        <w:r w:rsidR="001B6DB3" w:rsidRPr="00103436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="00266966" w:rsidRPr="00103436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vsebin</w:t>
        </w:r>
      </w:hyperlink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(prv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tran)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(zaključ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log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mora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ddat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igital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njižnic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niverz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Ma</w:t>
      </w:r>
      <w:r w:rsidR="00A36960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ribor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A36960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(</w:t>
      </w:r>
      <w:proofErr w:type="spellStart"/>
      <w:r w:rsidR="00A36960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KUM</w:t>
      </w:r>
      <w:proofErr w:type="spellEnd"/>
      <w:r w:rsidR="00A36960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);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A36960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A36960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ddaj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A36960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ejmej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študent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mentor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morebitn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omentor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e-pošt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ročil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tektorj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dobnih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sebin).</w:t>
      </w:r>
    </w:p>
    <w:p w14:paraId="47AA3FE2" w14:textId="77777777" w:rsidR="00266966" w:rsidRPr="00266966" w:rsidRDefault="00266966" w:rsidP="009504D1">
      <w:pPr>
        <w:numPr>
          <w:ilvl w:val="0"/>
          <w:numId w:val="2"/>
        </w:numPr>
        <w:spacing w:before="100" w:beforeAutospacing="1" w:after="100" w:afterAutospacing="1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zpolnje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razec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proofErr w:type="spellStart"/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r</w:t>
      </w:r>
      <w:proofErr w:type="spellEnd"/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D-5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hyperlink r:id="rId14" w:history="1">
        <w:r w:rsidRPr="003B21C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Oddaja</w:t>
        </w:r>
        <w:r w:rsidR="001B6DB3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3B21C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zaključnega</w:t>
        </w:r>
        <w:r w:rsidR="001B6DB3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3B21C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dela</w:t>
        </w:r>
        <w:r w:rsidR="001B6DB3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3B21C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in</w:t>
        </w:r>
        <w:r w:rsidR="001B6DB3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3B21C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potrdilo</w:t>
        </w:r>
        <w:r w:rsidR="001B6DB3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3B21C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o</w:t>
        </w:r>
        <w:r w:rsidR="001B6DB3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3B21C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poravnanih</w:t>
        </w:r>
        <w:r w:rsidR="001B6DB3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3B21C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obveznostih</w:t>
        </w:r>
        <w:r w:rsidR="001B6DB3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3B21C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na</w:t>
        </w:r>
        <w:r w:rsidR="001B6DB3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3B21C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študiju</w:t>
        </w:r>
      </w:hyperlink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(izpolni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l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v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tra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okumenta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rug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tra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zpolnim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fakulteti).</w:t>
      </w:r>
    </w:p>
    <w:p w14:paraId="6961A25B" w14:textId="5295210B" w:rsidR="00266966" w:rsidRPr="00266966" w:rsidRDefault="00266966" w:rsidP="009504D1">
      <w:pPr>
        <w:numPr>
          <w:ilvl w:val="0"/>
          <w:numId w:val="2"/>
        </w:numPr>
        <w:spacing w:before="100" w:beforeAutospacing="1" w:after="100" w:afterAutospacing="1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zpolnje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razec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proofErr w:type="spellStart"/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r</w:t>
      </w:r>
      <w:proofErr w:type="spellEnd"/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D-1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hyperlink r:id="rId15" w:history="1">
        <w:r w:rsidRPr="00751A9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Izjava</w:t>
        </w:r>
        <w:r w:rsidR="001B6DB3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751A9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(so)mentorja</w:t>
        </w:r>
        <w:r w:rsidR="001B6DB3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751A9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o</w:t>
        </w:r>
        <w:r w:rsidR="001B6DB3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751A9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ustreznosti</w:t>
        </w:r>
        <w:r w:rsidR="001B6DB3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751A9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zaključnega</w:t>
        </w:r>
        <w:r w:rsidR="001B6DB3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751A9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dela</w:t>
        </w:r>
        <w:r w:rsidR="001B6DB3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 xml:space="preserve"> </w:t>
        </w:r>
      </w:hyperlink>
      <w:r w:rsidR="00C76005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(obrazec v celoti izpolnite, spodnji del, kjer je prostor za datum in kraj ter podpis mentorja in morebitnega somentorja pa pustite prazen. Ta del izjave nato posredujete v podpis mentorju). </w:t>
      </w:r>
    </w:p>
    <w:p w14:paraId="619E746B" w14:textId="77777777" w:rsidR="00266966" w:rsidRPr="00266966" w:rsidRDefault="00266966" w:rsidP="009504D1">
      <w:pPr>
        <w:numPr>
          <w:ilvl w:val="0"/>
          <w:numId w:val="2"/>
        </w:numPr>
        <w:spacing w:before="100" w:beforeAutospacing="1" w:after="100" w:afterAutospacing="1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zpolnje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razec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proofErr w:type="spellStart"/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r</w:t>
      </w:r>
      <w:proofErr w:type="spellEnd"/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D-3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hyperlink r:id="rId16" w:history="1">
        <w:r w:rsidRPr="00751A9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Izjava</w:t>
        </w:r>
        <w:r w:rsidR="001B6DB3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751A9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o</w:t>
        </w:r>
        <w:r w:rsidR="001B6DB3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751A9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objavi</w:t>
        </w:r>
        <w:r w:rsidR="001B6DB3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751A9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osebnih</w:t>
        </w:r>
        <w:r w:rsidR="001B6DB3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 xml:space="preserve"> </w:t>
        </w:r>
        <w:r w:rsidRPr="00751A99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podatkov</w:t>
        </w:r>
      </w:hyperlink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.</w:t>
      </w:r>
    </w:p>
    <w:p w14:paraId="16E51446" w14:textId="2C5E851C" w:rsidR="00266966" w:rsidRPr="00266966" w:rsidRDefault="00266966" w:rsidP="009504D1">
      <w:pPr>
        <w:numPr>
          <w:ilvl w:val="0"/>
          <w:numId w:val="2"/>
        </w:numPr>
        <w:spacing w:before="100" w:beforeAutospacing="1" w:after="100" w:afterAutospacing="1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lastRenderedPageBreak/>
        <w:t>Izpolnje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razec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proofErr w:type="spellStart"/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r</w:t>
      </w:r>
      <w:proofErr w:type="spellEnd"/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896FDB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D-2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hyperlink r:id="rId17" w:history="1">
        <w:r w:rsidR="00014BB7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Izjava o avtorstvu in istovetnosti tiskane in elektronske oblike zaključnega dela</w:t>
        </w:r>
      </w:hyperlink>
      <w:r w:rsidR="00014BB7" w:rsidRPr="00377FD2">
        <w:rPr>
          <w:sz w:val="24"/>
          <w:szCs w:val="24"/>
        </w:rPr>
        <w:t xml:space="preserve"> , ki </w:t>
      </w:r>
      <w:r w:rsidR="00014BB7" w:rsidRPr="00D467BC">
        <w:t xml:space="preserve">mora biti </w:t>
      </w:r>
      <w:r w:rsidR="00F408BF">
        <w:t>vključen v zaključno delo (</w:t>
      </w:r>
      <w:r w:rsidR="00F408BF" w:rsidRPr="00B86B3C">
        <w:rPr>
          <w:b/>
        </w:rPr>
        <w:t>tudi v e-verzijo</w:t>
      </w:r>
      <w:r w:rsidR="00F408BF">
        <w:t>).</w:t>
      </w:r>
    </w:p>
    <w:p w14:paraId="6D478E61" w14:textId="02682F8D" w:rsidR="00266966" w:rsidRDefault="00266966" w:rsidP="009504D1">
      <w:pPr>
        <w:spacing w:after="315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egleda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referat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njižnici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avočas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as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om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vestil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seh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morebitnih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pravkih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olžn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poštevat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s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morebitn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pravk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ed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isko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rd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ezav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a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mer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pravkov</w:t>
      </w:r>
      <w:r w:rsidR="00A36960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mora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strez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pravlje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nov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ložit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igital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njižnic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niverz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Maribor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(</w:t>
      </w:r>
      <w:proofErr w:type="spellStart"/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KUM</w:t>
      </w:r>
      <w:proofErr w:type="spellEnd"/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)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–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rez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novneg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everjanj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jemanja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mer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eža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dda</w:t>
      </w:r>
      <w:r w:rsidR="00A36960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j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r</w:t>
      </w:r>
      <w:r w:rsidR="0048201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hyperlink r:id="rId18" w:history="1">
        <w:proofErr w:type="spellStart"/>
        <w:r w:rsidR="003B21C9" w:rsidRPr="00FB4BA5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knjiznica@fvv.uni-mb.si</w:t>
        </w:r>
        <w:proofErr w:type="spellEnd"/>
      </w:hyperlink>
      <w:r w:rsidR="003B21C9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</w:p>
    <w:p w14:paraId="6D2E0DFB" w14:textId="22EE2492" w:rsidR="009504D1" w:rsidRDefault="00266966" w:rsidP="009504D1">
      <w:pPr>
        <w:spacing w:after="315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prejemam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l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a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slan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hyperlink r:id="rId19" w:history="1">
        <w:r w:rsidRPr="00364CEF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uradnega</w:t>
        </w:r>
        <w:r w:rsidR="001B6DB3" w:rsidRPr="00364CEF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 xml:space="preserve"> </w:t>
        </w:r>
        <w:r w:rsidRPr="00364CEF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študentskega</w:t>
        </w:r>
        <w:r w:rsidR="001B6DB3" w:rsidRPr="00364CEF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 xml:space="preserve"> </w:t>
        </w:r>
        <w:r w:rsidRPr="00364CEF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e-</w:t>
        </w:r>
        <w:r w:rsidR="003B21C9" w:rsidRPr="00364CEF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n</w:t>
        </w:r>
        <w:r w:rsidRPr="00364CEF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aslova</w:t>
        </w:r>
      </w:hyperlink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proofErr w:type="spellStart"/>
      <w:r w:rsidR="00364CEF" w:rsidRPr="00364CEF">
        <w:rPr>
          <w:rFonts w:ascii="Calibri" w:eastAsia="Times New Roman" w:hAnsi="Calibri" w:cs="Calibri"/>
          <w:i/>
          <w:sz w:val="24"/>
          <w:szCs w:val="24"/>
          <w:lang w:eastAsia="sl-SI"/>
        </w:rPr>
        <w:t>ime.priimek@student.um.si</w:t>
      </w:r>
      <w:proofErr w:type="spellEnd"/>
      <w:r w:rsidR="00364CEF">
        <w:rPr>
          <w:rFonts w:ascii="Calibri" w:eastAsia="Times New Roman" w:hAnsi="Calibri" w:cs="Calibri"/>
          <w:i/>
          <w:color w:val="000000"/>
          <w:sz w:val="24"/>
          <w:szCs w:val="24"/>
          <w:lang w:eastAsia="sl-SI"/>
        </w:rPr>
        <w:t>.</w:t>
      </w:r>
    </w:p>
    <w:p w14:paraId="1ADB4202" w14:textId="77777777" w:rsidR="00266966" w:rsidRPr="00266966" w:rsidRDefault="00266966" w:rsidP="00443A7A">
      <w:pPr>
        <w:spacing w:before="480" w:after="72" w:line="240" w:lineRule="auto"/>
        <w:jc w:val="both"/>
        <w:outlineLvl w:val="2"/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KONČNA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OBLIKA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DELA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PRED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ZAGOVOROM</w:t>
      </w:r>
    </w:p>
    <w:p w14:paraId="688008E3" w14:textId="77777777" w:rsidR="00266966" w:rsidRPr="00266966" w:rsidRDefault="00266966" w:rsidP="009504D1">
      <w:pPr>
        <w:spacing w:after="315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isanj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am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zogib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epotrebni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pravkom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vetujemo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ed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ddaj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aš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redi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klad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hyperlink r:id="rId20" w:history="1">
        <w:r w:rsidRPr="00266966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>Navodili</w:t>
        </w:r>
        <w:r w:rsidR="001B6DB3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 xml:space="preserve"> </w:t>
        </w:r>
        <w:r w:rsidRPr="00266966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>FVV:</w:t>
        </w:r>
        <w:r w:rsidR="001B6DB3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 xml:space="preserve"> </w:t>
        </w:r>
        <w:r w:rsidRPr="00266966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>Izdelava</w:t>
        </w:r>
        <w:r w:rsidR="001B6DB3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 xml:space="preserve"> </w:t>
        </w:r>
        <w:r w:rsidRPr="00266966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>zaključnega</w:t>
        </w:r>
        <w:r w:rsidR="001B6DB3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 xml:space="preserve"> </w:t>
        </w:r>
        <w:r w:rsidRPr="00266966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>dela</w:t>
        </w:r>
      </w:hyperlink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Č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os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referat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ddal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strez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o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os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zognil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evšečnosti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pravljanj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epotrebneg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daljševanj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dda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a.</w:t>
      </w:r>
    </w:p>
    <w:p w14:paraId="12E1D538" w14:textId="16EC1D54" w:rsidR="00266966" w:rsidRDefault="00266966" w:rsidP="009504D1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r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isanju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aključnih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el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uporabit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prej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ripravljen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redlog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ela,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ater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nesi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vo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datke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strez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edlog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jde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pletn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trani</w:t>
      </w:r>
      <w:r w:rsidR="00B86B3C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D6231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fakultete </w:t>
      </w:r>
      <w:r w:rsidR="00B86B3C" w:rsidRPr="00B86B3C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pod zavihkom </w:t>
      </w:r>
      <w:hyperlink r:id="rId21" w:history="1">
        <w:r w:rsidR="00B86B3C" w:rsidRPr="00B86B3C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Zaključna dela</w:t>
        </w:r>
      </w:hyperlink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:</w:t>
      </w:r>
    </w:p>
    <w:p w14:paraId="7CBD7645" w14:textId="77777777" w:rsidR="00A36960" w:rsidRPr="00266966" w:rsidRDefault="00A36960" w:rsidP="009504D1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</w:p>
    <w:p w14:paraId="0B6F265D" w14:textId="77777777" w:rsidR="00266966" w:rsidRPr="00266966" w:rsidRDefault="00266966" w:rsidP="009504D1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1.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topnja:</w:t>
      </w:r>
    </w:p>
    <w:p w14:paraId="421F6379" w14:textId="77777777" w:rsidR="00266966" w:rsidRPr="00266966" w:rsidRDefault="00A55FE8" w:rsidP="009504D1">
      <w:pPr>
        <w:numPr>
          <w:ilvl w:val="0"/>
          <w:numId w:val="3"/>
        </w:numPr>
        <w:spacing w:after="0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hyperlink r:id="rId22" w:history="1">
        <w:r w:rsidR="00266966" w:rsidRPr="00266966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>Predloga:</w:t>
        </w:r>
        <w:r w:rsidR="001B6DB3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 xml:space="preserve"> </w:t>
        </w:r>
        <w:r w:rsidR="00266966" w:rsidRPr="00266966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>1.</w:t>
        </w:r>
        <w:r w:rsidR="001B6DB3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 xml:space="preserve"> </w:t>
        </w:r>
        <w:r w:rsidR="00266966" w:rsidRPr="00266966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>stopnja</w:t>
        </w:r>
        <w:r w:rsidR="001B6DB3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 xml:space="preserve"> </w:t>
        </w:r>
        <w:r w:rsidR="00266966" w:rsidRPr="00266966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>FVV</w:t>
        </w:r>
      </w:hyperlink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ali</w:t>
      </w:r>
    </w:p>
    <w:p w14:paraId="493800CF" w14:textId="77777777" w:rsidR="00266966" w:rsidRDefault="00A55FE8" w:rsidP="009504D1">
      <w:pPr>
        <w:numPr>
          <w:ilvl w:val="0"/>
          <w:numId w:val="3"/>
        </w:numPr>
        <w:spacing w:after="0" w:line="240" w:lineRule="auto"/>
        <w:ind w:left="397" w:hanging="35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hyperlink r:id="rId23" w:history="1">
        <w:r w:rsidR="00266966" w:rsidRPr="00266966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>Predloga:</w:t>
        </w:r>
        <w:r w:rsidR="001B6DB3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 xml:space="preserve"> </w:t>
        </w:r>
        <w:r w:rsidR="00266966" w:rsidRPr="00266966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>1</w:t>
        </w:r>
        <w:r w:rsidR="001B6DB3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 xml:space="preserve"> </w:t>
        </w:r>
        <w:r w:rsidR="00266966" w:rsidRPr="00266966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>stopnja</w:t>
        </w:r>
        <w:r w:rsidR="001B6DB3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 xml:space="preserve"> </w:t>
        </w:r>
        <w:r w:rsidR="00266966" w:rsidRPr="00266966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>FVV</w:t>
        </w:r>
      </w:hyperlink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študen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S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ogram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V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il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1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letnik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pisan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študijskih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letih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2011/12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al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2012/13.</w:t>
      </w:r>
    </w:p>
    <w:p w14:paraId="0483D59A" w14:textId="77777777" w:rsidR="00A36960" w:rsidRPr="00266966" w:rsidRDefault="00A36960" w:rsidP="009504D1">
      <w:pPr>
        <w:spacing w:after="0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</w:p>
    <w:p w14:paraId="50A62499" w14:textId="77777777" w:rsidR="00266966" w:rsidRPr="00266966" w:rsidRDefault="00266966" w:rsidP="009504D1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2.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topnja:</w:t>
      </w:r>
    </w:p>
    <w:p w14:paraId="10D6EF81" w14:textId="77777777" w:rsidR="00266966" w:rsidRPr="00266966" w:rsidRDefault="00A55FE8" w:rsidP="009504D1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hyperlink r:id="rId24" w:history="1">
        <w:r w:rsidR="00266966" w:rsidRPr="00266966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>Predloga:</w:t>
        </w:r>
        <w:r w:rsidR="001B6DB3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 xml:space="preserve"> </w:t>
        </w:r>
        <w:r w:rsidR="00266966" w:rsidRPr="00266966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>2</w:t>
        </w:r>
        <w:r w:rsidR="001B6DB3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 xml:space="preserve"> </w:t>
        </w:r>
        <w:r w:rsidR="00266966" w:rsidRPr="00266966">
          <w:rPr>
            <w:rFonts w:ascii="Calibri" w:eastAsia="Times New Roman" w:hAnsi="Calibri" w:cs="Calibri"/>
            <w:color w:val="549ED6"/>
            <w:sz w:val="24"/>
            <w:szCs w:val="24"/>
            <w:lang w:eastAsia="sl-SI"/>
          </w:rPr>
          <w:t>stopnja</w:t>
        </w:r>
      </w:hyperlink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</w:p>
    <w:p w14:paraId="20AEED40" w14:textId="77777777" w:rsidR="00A36960" w:rsidRDefault="00A36960" w:rsidP="009504D1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</w:pPr>
    </w:p>
    <w:p w14:paraId="71D06B5E" w14:textId="77777777" w:rsidR="00266966" w:rsidRPr="00266966" w:rsidRDefault="00266966" w:rsidP="009504D1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daljevanju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ovzemamo,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kaj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morat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bit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ozorn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r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izdelav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ela:</w:t>
      </w:r>
    </w:p>
    <w:p w14:paraId="63B3DB0D" w14:textId="77777777" w:rsidR="00266966" w:rsidRPr="00266966" w:rsidRDefault="00266966" w:rsidP="009504D1">
      <w:pPr>
        <w:numPr>
          <w:ilvl w:val="0"/>
          <w:numId w:val="4"/>
        </w:numPr>
        <w:spacing w:before="100" w:beforeAutospacing="1" w:after="100" w:afterAutospacing="1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Ustrezn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vsebin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oblik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slovn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tran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(platnice).</w:t>
      </w:r>
    </w:p>
    <w:p w14:paraId="05E75CC4" w14:textId="77777777" w:rsidR="00266966" w:rsidRPr="00266966" w:rsidRDefault="00266966" w:rsidP="009504D1">
      <w:pPr>
        <w:numPr>
          <w:ilvl w:val="0"/>
          <w:numId w:val="4"/>
        </w:numPr>
        <w:spacing w:before="100" w:beforeAutospacing="1" w:after="100" w:afterAutospacing="1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Ustrezn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vsebin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oblik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rv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otranj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tran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raviln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vedb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ziv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mentorja/somentorj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ter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vedb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avtorskih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ravic.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ledij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stran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uvod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(označen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rimskim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številkami):</w:t>
      </w:r>
    </w:p>
    <w:p w14:paraId="17DE72EB" w14:textId="08E8D02E" w:rsidR="00266966" w:rsidRPr="00266966" w:rsidRDefault="00D62313" w:rsidP="009504D1">
      <w:pPr>
        <w:numPr>
          <w:ilvl w:val="1"/>
          <w:numId w:val="4"/>
        </w:numPr>
        <w:spacing w:before="100" w:beforeAutospacing="1" w:after="100" w:afterAutospacing="1" w:line="240" w:lineRule="auto"/>
        <w:ind w:left="79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</w:t>
      </w:r>
      <w:r w:rsidR="00266966"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ahvala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;</w:t>
      </w:r>
    </w:p>
    <w:p w14:paraId="4BEB5F30" w14:textId="77777777" w:rsidR="00266966" w:rsidRDefault="00266966" w:rsidP="009504D1">
      <w:pPr>
        <w:numPr>
          <w:ilvl w:val="1"/>
          <w:numId w:val="4"/>
        </w:numPr>
        <w:spacing w:before="100" w:beforeAutospacing="1" w:after="100" w:afterAutospacing="1" w:line="240" w:lineRule="auto"/>
        <w:ind w:left="79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vzetek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ljučn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esed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lovenske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jeziku;</w:t>
      </w:r>
    </w:p>
    <w:p w14:paraId="1FAF88A9" w14:textId="77777777" w:rsidR="00C25D17" w:rsidRPr="00266966" w:rsidRDefault="00C25D17" w:rsidP="009504D1">
      <w:pPr>
        <w:numPr>
          <w:ilvl w:val="1"/>
          <w:numId w:val="4"/>
        </w:numPr>
        <w:tabs>
          <w:tab w:val="clear" w:pos="1440"/>
        </w:tabs>
        <w:spacing w:before="100" w:beforeAutospacing="1" w:after="100" w:afterAutospacing="1" w:line="240" w:lineRule="auto"/>
        <w:ind w:left="851" w:hanging="425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proofErr w:type="spellStart"/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Pr="00C25D17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rstilec</w:t>
      </w:r>
      <w:proofErr w:type="spellEnd"/>
      <w:r w:rsidRPr="00C25D17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UDK/</w:t>
      </w:r>
      <w:proofErr w:type="spellStart"/>
      <w:r w:rsidRPr="00C25D17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DC</w:t>
      </w:r>
      <w:proofErr w:type="spellEnd"/>
      <w:r w:rsidRPr="00C25D17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e pridobi</w:t>
      </w:r>
      <w:r w:rsidRPr="00C25D17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v knjižnici FVV UM. Kontaktna oseba za dodeljevanje UDK je vodja knjižnice FVV UM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;</w:t>
      </w:r>
    </w:p>
    <w:p w14:paraId="2C1A752A" w14:textId="77777777" w:rsidR="00266966" w:rsidRPr="00266966" w:rsidRDefault="00266966" w:rsidP="009504D1">
      <w:pPr>
        <w:numPr>
          <w:ilvl w:val="1"/>
          <w:numId w:val="4"/>
        </w:numPr>
        <w:spacing w:before="100" w:beforeAutospacing="1" w:after="100" w:afterAutospacing="1" w:line="240" w:lineRule="auto"/>
        <w:ind w:left="79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anglešk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evod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slov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(sklade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javljeni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slovom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vedeni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klep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e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–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č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šl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prememb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evod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slov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anglešk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jezik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(sprememb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ičaj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d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lektor)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e-pošt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ddaj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pišite)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er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vzetek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ljučn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esed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angleške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jeziku;</w:t>
      </w:r>
    </w:p>
    <w:p w14:paraId="0E0DA7D3" w14:textId="77777777" w:rsidR="00266966" w:rsidRPr="00266966" w:rsidRDefault="00266966" w:rsidP="009504D1">
      <w:pPr>
        <w:numPr>
          <w:ilvl w:val="1"/>
          <w:numId w:val="4"/>
        </w:numPr>
        <w:spacing w:before="100" w:beforeAutospacing="1" w:after="100" w:afterAutospacing="1" w:line="240" w:lineRule="auto"/>
        <w:ind w:left="79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azal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(vsebine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abel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lik).</w:t>
      </w:r>
    </w:p>
    <w:p w14:paraId="3CEBFBC8" w14:textId="77777777" w:rsidR="00266966" w:rsidRPr="00266966" w:rsidRDefault="00266966" w:rsidP="009504D1">
      <w:pPr>
        <w:numPr>
          <w:ilvl w:val="0"/>
          <w:numId w:val="4"/>
        </w:numPr>
        <w:spacing w:before="100" w:beforeAutospacing="1" w:after="100" w:afterAutospacing="1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r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vsebinskem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elu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el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(označen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arabskim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številkami)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upoštevajte:</w:t>
      </w:r>
    </w:p>
    <w:p w14:paraId="4426EEFD" w14:textId="77777777" w:rsidR="00266966" w:rsidRPr="00266966" w:rsidRDefault="00266966" w:rsidP="009504D1">
      <w:pPr>
        <w:numPr>
          <w:ilvl w:val="1"/>
          <w:numId w:val="4"/>
        </w:numPr>
        <w:spacing w:before="100" w:beforeAutospacing="1" w:after="100" w:afterAutospacing="1" w:line="240" w:lineRule="auto"/>
        <w:ind w:left="79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lastRenderedPageBreak/>
        <w:t>morebitn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arvn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fotografije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lik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al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iagrami;</w:t>
      </w:r>
    </w:p>
    <w:p w14:paraId="24AB36C1" w14:textId="77777777" w:rsidR="00266966" w:rsidRPr="00266966" w:rsidRDefault="00266966" w:rsidP="009504D1">
      <w:pPr>
        <w:numPr>
          <w:ilvl w:val="1"/>
          <w:numId w:val="4"/>
        </w:numPr>
        <w:spacing w:before="100" w:beforeAutospacing="1" w:after="100" w:afterAutospacing="1" w:line="240" w:lineRule="auto"/>
        <w:ind w:left="79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lik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elikost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isav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(natanč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predelje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vodilih);</w:t>
      </w:r>
    </w:p>
    <w:p w14:paraId="57605198" w14:textId="77777777" w:rsidR="00266966" w:rsidRPr="00266966" w:rsidRDefault="00266966" w:rsidP="009504D1">
      <w:pPr>
        <w:numPr>
          <w:ilvl w:val="1"/>
          <w:numId w:val="4"/>
        </w:numPr>
        <w:spacing w:before="100" w:beforeAutospacing="1" w:after="100" w:afterAutospacing="1" w:line="240" w:lineRule="auto"/>
        <w:ind w:left="79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ojestransk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ravnava</w:t>
      </w:r>
    </w:p>
    <w:p w14:paraId="25271900" w14:textId="77777777" w:rsidR="00266966" w:rsidRPr="00266966" w:rsidRDefault="00266966" w:rsidP="009504D1">
      <w:pPr>
        <w:numPr>
          <w:ilvl w:val="1"/>
          <w:numId w:val="4"/>
        </w:numPr>
        <w:spacing w:before="100" w:beforeAutospacing="1" w:after="100" w:afterAutospacing="1" w:line="240" w:lineRule="auto"/>
        <w:ind w:left="79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strez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poštevan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robov;</w:t>
      </w:r>
    </w:p>
    <w:p w14:paraId="67F6D43D" w14:textId="77777777" w:rsidR="00266966" w:rsidRPr="00266966" w:rsidRDefault="00266966" w:rsidP="009504D1">
      <w:pPr>
        <w:numPr>
          <w:ilvl w:val="1"/>
          <w:numId w:val="4"/>
        </w:numPr>
        <w:spacing w:before="100" w:beforeAutospacing="1" w:after="100" w:afterAutospacing="1" w:line="240" w:lineRule="auto"/>
        <w:ind w:left="79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pomb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og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trani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pis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premenljivk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enačbah;</w:t>
      </w:r>
    </w:p>
    <w:p w14:paraId="03390DB1" w14:textId="77777777" w:rsidR="00266966" w:rsidRPr="00266966" w:rsidRDefault="00266966" w:rsidP="009504D1">
      <w:pPr>
        <w:numPr>
          <w:ilvl w:val="1"/>
          <w:numId w:val="4"/>
        </w:numPr>
        <w:spacing w:before="100" w:beforeAutospacing="1" w:after="100" w:afterAutospacing="1" w:line="240" w:lineRule="auto"/>
        <w:ind w:left="79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strezn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truktur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lik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abel.</w:t>
      </w:r>
    </w:p>
    <w:p w14:paraId="3ECEF77F" w14:textId="37759229" w:rsidR="00266966" w:rsidRPr="00266966" w:rsidRDefault="00266966" w:rsidP="005A2279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Vir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literatur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(poglav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številčeno)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–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vajanj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sakeg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ir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ak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med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esedilo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ot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eznam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porabljen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literatur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vez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poštevaj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log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vodilom: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hyperlink r:id="rId25" w:history="1">
        <w:r w:rsidR="005A2279" w:rsidRPr="00DB11EC">
          <w:rPr>
            <w:rStyle w:val="Hiperpovezava"/>
          </w:rPr>
          <w:t>https://www.fvv.um.si/wp-content/uploads/2022/03/PRILOGA-A_Citiranje-in-navajanje_7.-izd.-APA.pdf</w:t>
        </w:r>
      </w:hyperlink>
      <w:r w:rsidR="005A2279">
        <w:t xml:space="preserve"> </w:t>
      </w:r>
      <w:r w:rsidR="00C25D17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</w:p>
    <w:p w14:paraId="24F9A5D2" w14:textId="77777777" w:rsidR="00C25D17" w:rsidRDefault="00266966" w:rsidP="009504D1">
      <w:pPr>
        <w:numPr>
          <w:ilvl w:val="0"/>
          <w:numId w:val="4"/>
        </w:numPr>
        <w:spacing w:before="100" w:beforeAutospacing="1" w:after="100" w:afterAutospacing="1" w:line="240" w:lineRule="auto"/>
        <w:ind w:left="397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Morebitn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riloge.</w:t>
      </w:r>
    </w:p>
    <w:p w14:paraId="185B3C3D" w14:textId="4C7E7693" w:rsidR="00C25D17" w:rsidRPr="00D467BC" w:rsidRDefault="00C25D17" w:rsidP="009504D1">
      <w:pPr>
        <w:numPr>
          <w:ilvl w:val="0"/>
          <w:numId w:val="4"/>
        </w:numPr>
        <w:spacing w:before="100" w:beforeAutospacing="1" w:after="100" w:afterAutospacing="1" w:line="240" w:lineRule="auto"/>
        <w:ind w:left="397"/>
        <w:jc w:val="both"/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</w:pPr>
      <w:r w:rsidRPr="00377FD2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Izjava o avtorstvu in istovetnosti tiskane in elektronske oblike zaključnega dela.</w:t>
      </w:r>
      <w:r w:rsidR="00F408BF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 xml:space="preserve"> </w:t>
      </w:r>
      <w:r w:rsidR="00F408BF" w:rsidRPr="00F408B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(vključena v e-verzijo </w:t>
      </w:r>
      <w:r w:rsidR="00F408B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ega dela</w:t>
      </w:r>
      <w:r w:rsidR="00F408BF" w:rsidRPr="00F408B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).</w:t>
      </w:r>
    </w:p>
    <w:p w14:paraId="7F22A68E" w14:textId="77777777" w:rsidR="00266966" w:rsidRPr="00266966" w:rsidRDefault="00266966" w:rsidP="009504D1">
      <w:pPr>
        <w:spacing w:after="315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vetujem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am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red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agovorom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vežet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trdeg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izvod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ela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aj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os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mel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mer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htevanih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pravko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odatn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trošk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nov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ezavo.</w:t>
      </w:r>
    </w:p>
    <w:p w14:paraId="4D2D80AA" w14:textId="4627A4C8" w:rsidR="00443A7A" w:rsidRPr="00B86B3C" w:rsidRDefault="00266966" w:rsidP="00B86B3C">
      <w:pPr>
        <w:spacing w:after="315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mere</w:t>
      </w:r>
      <w:r w:rsidR="001B6DB3"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streznih</w:t>
      </w:r>
      <w:r w:rsidR="001B6DB3"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ih</w:t>
      </w:r>
      <w:r w:rsidR="001B6DB3"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</w:t>
      </w:r>
      <w:r w:rsidR="001B6DB3"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i</w:t>
      </w:r>
      <w:r w:rsidR="001B6DB3"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lahko</w:t>
      </w:r>
      <w:r w:rsidR="001B6DB3"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gledate</w:t>
      </w:r>
      <w:r w:rsidR="001B6DB3"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</w:t>
      </w:r>
      <w:r w:rsidR="001B6DB3"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pletni</w:t>
      </w:r>
      <w:r w:rsidR="001B6DB3"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trani</w:t>
      </w:r>
      <w:r w:rsidR="001B6DB3"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proofErr w:type="spellStart"/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KUM</w:t>
      </w:r>
      <w:proofErr w:type="spellEnd"/>
      <w:r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:</w:t>
      </w:r>
      <w:r w:rsidR="001B6DB3" w:rsidRPr="009504D1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hyperlink r:id="rId26" w:history="1">
        <w:r w:rsidR="009504D1" w:rsidRPr="009504D1">
          <w:rPr>
            <w:rStyle w:val="Hiperpovezava"/>
            <w:sz w:val="24"/>
            <w:szCs w:val="24"/>
          </w:rPr>
          <w:t>https://</w:t>
        </w:r>
        <w:proofErr w:type="spellStart"/>
        <w:r w:rsidR="009504D1" w:rsidRPr="009504D1">
          <w:rPr>
            <w:rStyle w:val="Hiperpovezava"/>
            <w:sz w:val="24"/>
            <w:szCs w:val="24"/>
          </w:rPr>
          <w:t>dk.um.si</w:t>
        </w:r>
        <w:proofErr w:type="spellEnd"/>
        <w:r w:rsidR="009504D1" w:rsidRPr="009504D1">
          <w:rPr>
            <w:rStyle w:val="Hiperpovezava"/>
            <w:sz w:val="24"/>
            <w:szCs w:val="24"/>
          </w:rPr>
          <w:t>/info/</w:t>
        </w:r>
        <w:proofErr w:type="spellStart"/>
        <w:r w:rsidR="009504D1" w:rsidRPr="009504D1">
          <w:rPr>
            <w:rStyle w:val="Hiperpovezava"/>
            <w:sz w:val="24"/>
            <w:szCs w:val="24"/>
          </w:rPr>
          <w:t>index.php</w:t>
        </w:r>
        <w:proofErr w:type="spellEnd"/>
        <w:r w:rsidR="009504D1" w:rsidRPr="009504D1">
          <w:rPr>
            <w:rStyle w:val="Hiperpovezava"/>
            <w:sz w:val="24"/>
            <w:szCs w:val="24"/>
          </w:rPr>
          <w:t>/slo/</w:t>
        </w:r>
      </w:hyperlink>
      <w:r w:rsidR="009504D1" w:rsidRPr="009504D1">
        <w:rPr>
          <w:sz w:val="24"/>
          <w:szCs w:val="24"/>
        </w:rPr>
        <w:t xml:space="preserve"> </w:t>
      </w:r>
      <w:r w:rsidRPr="009504D1">
        <w:rPr>
          <w:sz w:val="24"/>
          <w:szCs w:val="24"/>
        </w:rPr>
        <w:t>.</w:t>
      </w:r>
    </w:p>
    <w:p w14:paraId="65ADDDA3" w14:textId="0952B3F9" w:rsidR="009504D1" w:rsidRDefault="00B86B3C" w:rsidP="00443A7A">
      <w:pPr>
        <w:spacing w:before="240" w:line="240" w:lineRule="auto"/>
        <w:jc w:val="both"/>
        <w:outlineLvl w:val="2"/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</w:pPr>
      <w:r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IZVEDBA </w:t>
      </w:r>
      <w:r w:rsidR="00266966"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ZAGOVOR</w:t>
      </w:r>
      <w:r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A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  <w:r w:rsidR="00266966"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DELA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</w:p>
    <w:p w14:paraId="31F6E858" w14:textId="5178AC5C" w:rsidR="009D5C82" w:rsidRPr="009D5C82" w:rsidRDefault="009D5C82" w:rsidP="00F67A77">
      <w:pPr>
        <w:spacing w:before="240" w:after="315" w:line="240" w:lineRule="auto"/>
        <w:jc w:val="both"/>
        <w:outlineLvl w:val="2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</w:pPr>
      <w:r w:rsidRPr="009D5C8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Na Fakulteti za varnostne vede UM </w:t>
      </w:r>
      <w:r w:rsidRPr="009D5C8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potekajo zagovori zaključnih del v živo, v prostorih fakultete. </w:t>
      </w:r>
    </w:p>
    <w:p w14:paraId="5A1C94EC" w14:textId="0820995E" w:rsidR="00266966" w:rsidRPr="00D62313" w:rsidRDefault="003B21C9" w:rsidP="00F67A77">
      <w:pPr>
        <w:spacing w:before="240" w:after="315" w:line="240" w:lineRule="auto"/>
        <w:jc w:val="both"/>
        <w:outlineLvl w:val="2"/>
        <w:rPr>
          <w:rFonts w:ascii="Calibri" w:eastAsia="Times New Roman" w:hAnsi="Calibri" w:cs="Calibri"/>
          <w:b/>
          <w:bCs/>
          <w:caps/>
          <w:spacing w:val="8"/>
          <w:sz w:val="24"/>
          <w:szCs w:val="24"/>
          <w:lang w:eastAsia="sl-SI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64CE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študent</w:t>
      </w:r>
      <w:r w:rsidR="001B6DB3" w:rsidRPr="00364CE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</w:t>
      </w:r>
      <w:r w:rsidRPr="00364CE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i</w:t>
      </w:r>
      <w:r w:rsidR="001B6DB3" w:rsidRPr="00364CE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64CEF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e-naslo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3950D7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oste prejel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s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ključne 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formaci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gled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govora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</w:p>
    <w:p w14:paraId="158A125B" w14:textId="7EB294C5" w:rsidR="00266966" w:rsidRPr="00266966" w:rsidRDefault="00266966" w:rsidP="009504D1">
      <w:pPr>
        <w:spacing w:after="315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agovor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mora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zpolnit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š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anket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dovoljstv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študije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M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k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ostopn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AIPS</w:t>
      </w:r>
      <w:r w:rsidR="00B86B3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-u</w:t>
      </w:r>
      <w:r w:rsidR="008A0248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na dnu strani </w:t>
      </w:r>
      <w:r w:rsidR="008A0248" w:rsidRPr="008A0248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d za</w:t>
      </w:r>
      <w:r w:rsidR="008A0248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vihkom »Moje obveznosti«.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agovor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bos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z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referat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7C466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 uradni</w:t>
      </w:r>
      <w:r w:rsidR="007C466C" w:rsidRPr="007C466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7C466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študentski</w:t>
      </w:r>
      <w:r w:rsidR="007C466C" w:rsidRPr="007C466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e-n</w:t>
      </w:r>
      <w:r w:rsidR="007C466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aslov prejeli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odatn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formaci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daljnjih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stopkih.</w:t>
      </w:r>
    </w:p>
    <w:p w14:paraId="6CEEE0C2" w14:textId="77777777" w:rsidR="009504D1" w:rsidRPr="009504D1" w:rsidRDefault="003B21C9" w:rsidP="009504D1">
      <w:pPr>
        <w:spacing w:after="315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govor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javen.</w:t>
      </w:r>
    </w:p>
    <w:p w14:paraId="2331590E" w14:textId="77777777" w:rsidR="00266966" w:rsidRPr="00266966" w:rsidRDefault="00266966" w:rsidP="00443A7A">
      <w:pPr>
        <w:spacing w:before="480" w:after="72" w:line="240" w:lineRule="auto"/>
        <w:jc w:val="both"/>
        <w:outlineLvl w:val="2"/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KONČNA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OBLIKA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DELA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PO</w:t>
      </w:r>
      <w:r w:rsidR="001B6DB3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aps/>
          <w:color w:val="549FD7"/>
          <w:spacing w:val="8"/>
          <w:sz w:val="24"/>
          <w:szCs w:val="24"/>
          <w:lang w:eastAsia="sl-SI"/>
        </w:rPr>
        <w:t>ZAGOVORU</w:t>
      </w:r>
    </w:p>
    <w:p w14:paraId="37323B30" w14:textId="0BB098E7" w:rsidR="00377FD2" w:rsidRDefault="00266966" w:rsidP="009504D1">
      <w:pPr>
        <w:numPr>
          <w:ilvl w:val="0"/>
          <w:numId w:val="5"/>
        </w:numPr>
        <w:tabs>
          <w:tab w:val="clear" w:pos="720"/>
        </w:tabs>
        <w:spacing w:before="100" w:beforeAutospacing="1" w:after="100" w:afterAutospacing="1" w:line="240" w:lineRule="auto"/>
        <w:ind w:left="284" w:hanging="28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poštevajte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sa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vodila,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vedena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d</w:t>
      </w:r>
      <w:r w:rsidR="001B6DB3"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Končna</w:t>
      </w:r>
      <w:r w:rsidR="001B6DB3"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oblika</w:t>
      </w:r>
      <w:r w:rsidR="001B6DB3"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aključnega</w:t>
      </w:r>
      <w:r w:rsidR="001B6DB3"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ela</w:t>
      </w:r>
      <w:r w:rsidR="001B6DB3"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red</w:t>
      </w:r>
      <w:r w:rsidR="001B6DB3"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zagovorom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;</w:t>
      </w:r>
      <w:r w:rsidR="00377FD2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</w:p>
    <w:p w14:paraId="1D1576C2" w14:textId="77777777" w:rsidR="00377FD2" w:rsidRPr="00377FD2" w:rsidRDefault="00377FD2" w:rsidP="009504D1">
      <w:pPr>
        <w:numPr>
          <w:ilvl w:val="0"/>
          <w:numId w:val="5"/>
        </w:numPr>
        <w:tabs>
          <w:tab w:val="clear" w:pos="720"/>
          <w:tab w:val="num" w:pos="426"/>
        </w:tabs>
        <w:spacing w:before="100" w:beforeAutospacing="1" w:after="100" w:afterAutospacing="1" w:line="240" w:lineRule="auto"/>
        <w:ind w:left="284" w:hanging="28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377FD2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če so bile podane zahteve za popravke v vašem zaključnem delu, te pred tiskom za trdo vezavo ustrezno popravite ter zaključno delo ponovno naložite na </w:t>
      </w:r>
      <w:proofErr w:type="spellStart"/>
      <w:r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KUM</w:t>
      </w:r>
      <w:proofErr w:type="spellEnd"/>
      <w:r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;</w:t>
      </w:r>
    </w:p>
    <w:p w14:paraId="5B79AD8B" w14:textId="77777777" w:rsidR="00377FD2" w:rsidRDefault="00266966" w:rsidP="009504D1">
      <w:pPr>
        <w:numPr>
          <w:ilvl w:val="0"/>
          <w:numId w:val="5"/>
        </w:numPr>
        <w:spacing w:before="100" w:beforeAutospacing="1" w:after="100" w:afterAutospacing="1" w:line="240" w:lineRule="auto"/>
        <w:ind w:left="284" w:hanging="28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iporočamo,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a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je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o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voda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isk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ega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a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enostranski,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d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voda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alje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a</w:t>
      </w:r>
      <w:r w:rsidR="001B6DB3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ojestranski;</w:t>
      </w:r>
      <w:r w:rsidR="00377FD2"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</w:p>
    <w:p w14:paraId="660388C2" w14:textId="77777777" w:rsidR="00377FD2" w:rsidRPr="00377FD2" w:rsidRDefault="00377FD2" w:rsidP="009504D1">
      <w:pPr>
        <w:numPr>
          <w:ilvl w:val="0"/>
          <w:numId w:val="5"/>
        </w:numPr>
        <w:spacing w:before="100" w:beforeAutospacing="1" w:after="100" w:afterAutospacing="1" w:line="240" w:lineRule="auto"/>
        <w:ind w:left="284" w:hanging="284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latnica trdo vezanega izvoda zaključnega dela je oblikovana enako kot prva naslovna stran</w:t>
      </w:r>
      <w:r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  <w:r w:rsidRPr="00377FD2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</w:p>
    <w:p w14:paraId="327D4B66" w14:textId="7FA85003" w:rsidR="00B86B3C" w:rsidRPr="00B86B3C" w:rsidRDefault="00266966" w:rsidP="00B86B3C">
      <w:pPr>
        <w:spacing w:after="315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eč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celotnem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stopku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dda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lahk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ebere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na</w:t>
      </w:r>
      <w:r w:rsidR="00D6231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B86B3C" w:rsidRPr="00B86B3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pletni strani</w:t>
      </w:r>
      <w:r w:rsidR="00D6231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fakultete</w:t>
      </w:r>
      <w:r w:rsidR="00B86B3C" w:rsidRPr="00B86B3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pod zavihkom </w:t>
      </w:r>
      <w:hyperlink r:id="rId27" w:history="1">
        <w:r w:rsidR="00B86B3C" w:rsidRPr="00B86B3C">
          <w:rPr>
            <w:rStyle w:val="Hiperpovezava"/>
            <w:rFonts w:ascii="Calibri" w:eastAsia="Times New Roman" w:hAnsi="Calibri" w:cs="Calibri"/>
            <w:sz w:val="24"/>
            <w:szCs w:val="24"/>
            <w:lang w:eastAsia="sl-SI"/>
          </w:rPr>
          <w:t>Zaključna dela</w:t>
        </w:r>
      </w:hyperlink>
      <w:r w:rsidR="00B86B3C" w:rsidRPr="00B86B3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</w:p>
    <w:p w14:paraId="5FE82951" w14:textId="7E4E4F08" w:rsidR="00266966" w:rsidRPr="00266966" w:rsidRDefault="00266966" w:rsidP="007C466C">
      <w:pPr>
        <w:spacing w:after="22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rd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eza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zvod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roku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14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ni</w:t>
      </w:r>
      <w:r w:rsidR="00447CC1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po zagovoru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3D155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v času </w:t>
      </w:r>
      <w:hyperlink r:id="rId28" w:history="1">
        <w:r w:rsidR="003D1557" w:rsidRPr="00FA6D3C">
          <w:rPr>
            <w:rStyle w:val="Hiperpovezava"/>
            <w:rFonts w:ascii="Calibri" w:eastAsia="Times New Roman" w:hAnsi="Calibri" w:cs="Calibri"/>
            <w:b/>
            <w:bCs/>
            <w:sz w:val="24"/>
            <w:szCs w:val="24"/>
            <w:lang w:eastAsia="sl-SI"/>
          </w:rPr>
          <w:t>uradnih ur</w:t>
        </w:r>
      </w:hyperlink>
      <w:bookmarkStart w:id="0" w:name="_GoBack"/>
      <w:bookmarkEnd w:id="0"/>
      <w:r w:rsidR="003D155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A36960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dostavite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A36960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7C466C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referat oziroma </w:t>
      </w:r>
      <w:r w:rsidR="00A36960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g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="00D6231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ošlji</w:t>
      </w:r>
      <w:r w:rsidR="007C466C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te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o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pošti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</w:t>
      </w:r>
      <w:r w:rsidR="001B6DB3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sl-SI"/>
        </w:rPr>
        <w:t>naslov:</w:t>
      </w:r>
    </w:p>
    <w:p w14:paraId="1369B6B5" w14:textId="77777777" w:rsidR="007C466C" w:rsidRDefault="00266966" w:rsidP="007C466C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lastRenderedPageBreak/>
        <w:t>Fakultet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arnostn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ede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br/>
        <w:t>Kotnikov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lic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8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br/>
      </w:r>
      <w:r w:rsidR="007C466C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Referat</w:t>
      </w:r>
    </w:p>
    <w:p w14:paraId="68860421" w14:textId="5308CB3D" w:rsidR="00266966" w:rsidRPr="00266966" w:rsidRDefault="00266966" w:rsidP="007C466C">
      <w:pPr>
        <w:spacing w:before="120" w:after="120" w:line="240" w:lineRule="auto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1000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Ljubljana</w:t>
      </w:r>
    </w:p>
    <w:p w14:paraId="785961EB" w14:textId="77777777" w:rsidR="00266966" w:rsidRPr="00266966" w:rsidRDefault="00266966" w:rsidP="007C466C">
      <w:pPr>
        <w:spacing w:before="240"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sl-SI"/>
        </w:rPr>
      </w:pP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trokovnih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lužbah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s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nov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zved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stopek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gotavljanj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stovetnost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trd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ezav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in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eg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la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v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elektronsk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obliki.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Č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j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zaključn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de</w:t>
      </w:r>
      <w:r w:rsidR="00A36960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l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A36960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ustrezno,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A36960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A36960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ošti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A36960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prejmete</w:t>
      </w:r>
      <w:r w:rsidR="001B6DB3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 xml:space="preserve"> </w:t>
      </w:r>
      <w:r w:rsidR="00A36960" w:rsidRPr="00A36960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P</w:t>
      </w:r>
      <w:r w:rsidRPr="00266966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otrdilo</w:t>
      </w:r>
      <w:r w:rsidR="001B6DB3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o</w:t>
      </w:r>
      <w:r w:rsidR="001B6DB3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 xml:space="preserve"> </w:t>
      </w:r>
      <w:r w:rsidRPr="00266966">
        <w:rPr>
          <w:rFonts w:ascii="Calibri" w:eastAsia="Times New Roman" w:hAnsi="Calibri" w:cs="Calibri"/>
          <w:b/>
          <w:color w:val="000000"/>
          <w:sz w:val="24"/>
          <w:szCs w:val="24"/>
          <w:lang w:eastAsia="sl-SI"/>
        </w:rPr>
        <w:t>diplomiranju</w:t>
      </w:r>
      <w:r w:rsidRPr="00266966">
        <w:rPr>
          <w:rFonts w:ascii="Calibri" w:eastAsia="Times New Roman" w:hAnsi="Calibri" w:cs="Calibri"/>
          <w:color w:val="000000"/>
          <w:sz w:val="24"/>
          <w:szCs w:val="24"/>
          <w:lang w:eastAsia="sl-SI"/>
        </w:rPr>
        <w:t>.</w:t>
      </w:r>
    </w:p>
    <w:p w14:paraId="180E5ED9" w14:textId="77777777" w:rsidR="0053510D" w:rsidRPr="00266966" w:rsidRDefault="00A55FE8" w:rsidP="009504D1">
      <w:pPr>
        <w:spacing w:line="240" w:lineRule="auto"/>
        <w:jc w:val="both"/>
        <w:rPr>
          <w:rFonts w:ascii="Calibri" w:hAnsi="Calibri" w:cs="Calibri"/>
          <w:sz w:val="24"/>
          <w:szCs w:val="24"/>
        </w:rPr>
      </w:pPr>
    </w:p>
    <w:sectPr w:rsidR="0053510D" w:rsidRPr="00266966">
      <w:footerReference w:type="default" r:id="rId2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47092E" w14:textId="77777777" w:rsidR="00A55FE8" w:rsidRDefault="00A55FE8" w:rsidP="003950D7">
      <w:pPr>
        <w:spacing w:after="0" w:line="240" w:lineRule="auto"/>
      </w:pPr>
      <w:r>
        <w:separator/>
      </w:r>
    </w:p>
  </w:endnote>
  <w:endnote w:type="continuationSeparator" w:id="0">
    <w:p w14:paraId="6EC7AB93" w14:textId="77777777" w:rsidR="00A55FE8" w:rsidRDefault="00A55FE8" w:rsidP="003950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81164076"/>
      <w:docPartObj>
        <w:docPartGallery w:val="Page Numbers (Bottom of Page)"/>
        <w:docPartUnique/>
      </w:docPartObj>
    </w:sdtPr>
    <w:sdtEndPr/>
    <w:sdtContent>
      <w:p w14:paraId="2754CC62" w14:textId="397DAA47" w:rsidR="003950D7" w:rsidRDefault="003950D7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A6D3C">
          <w:rPr>
            <w:noProof/>
          </w:rPr>
          <w:t>4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DC1508" w14:textId="77777777" w:rsidR="00A55FE8" w:rsidRDefault="00A55FE8" w:rsidP="003950D7">
      <w:pPr>
        <w:spacing w:after="0" w:line="240" w:lineRule="auto"/>
      </w:pPr>
      <w:r>
        <w:separator/>
      </w:r>
    </w:p>
  </w:footnote>
  <w:footnote w:type="continuationSeparator" w:id="0">
    <w:p w14:paraId="62D92073" w14:textId="77777777" w:rsidR="00A55FE8" w:rsidRDefault="00A55FE8" w:rsidP="003950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C5F19"/>
    <w:multiLevelType w:val="multilevel"/>
    <w:tmpl w:val="194A7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ED38E4"/>
    <w:multiLevelType w:val="multilevel"/>
    <w:tmpl w:val="7DF0D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B01222A"/>
    <w:multiLevelType w:val="multilevel"/>
    <w:tmpl w:val="9782D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5100F6E"/>
    <w:multiLevelType w:val="multilevel"/>
    <w:tmpl w:val="67E8B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07247B9"/>
    <w:multiLevelType w:val="multilevel"/>
    <w:tmpl w:val="12F6E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DE1NTI3NTE2sDRS0lEKTi0uzszPAykwrAUAXAsAuiwAAAA="/>
  </w:docVars>
  <w:rsids>
    <w:rsidRoot w:val="00266966"/>
    <w:rsid w:val="00014BB7"/>
    <w:rsid w:val="00035BF4"/>
    <w:rsid w:val="000553B4"/>
    <w:rsid w:val="00064980"/>
    <w:rsid w:val="00103436"/>
    <w:rsid w:val="00111199"/>
    <w:rsid w:val="00114E00"/>
    <w:rsid w:val="001B6DB3"/>
    <w:rsid w:val="001F4411"/>
    <w:rsid w:val="0021591E"/>
    <w:rsid w:val="00266966"/>
    <w:rsid w:val="002E1AC3"/>
    <w:rsid w:val="003376FB"/>
    <w:rsid w:val="00364CEF"/>
    <w:rsid w:val="00377FD2"/>
    <w:rsid w:val="003950D7"/>
    <w:rsid w:val="003B21C9"/>
    <w:rsid w:val="003D1557"/>
    <w:rsid w:val="00443A7A"/>
    <w:rsid w:val="00447CC1"/>
    <w:rsid w:val="00482016"/>
    <w:rsid w:val="005472CF"/>
    <w:rsid w:val="00547FCF"/>
    <w:rsid w:val="005502E8"/>
    <w:rsid w:val="005A2279"/>
    <w:rsid w:val="006469B1"/>
    <w:rsid w:val="0067600D"/>
    <w:rsid w:val="00744263"/>
    <w:rsid w:val="00751A99"/>
    <w:rsid w:val="007C466C"/>
    <w:rsid w:val="00896FDB"/>
    <w:rsid w:val="008A0073"/>
    <w:rsid w:val="008A0248"/>
    <w:rsid w:val="008A33D8"/>
    <w:rsid w:val="008B78E4"/>
    <w:rsid w:val="00942B2D"/>
    <w:rsid w:val="009504D1"/>
    <w:rsid w:val="009876D2"/>
    <w:rsid w:val="009D5C82"/>
    <w:rsid w:val="00A36960"/>
    <w:rsid w:val="00A55FE8"/>
    <w:rsid w:val="00A80F10"/>
    <w:rsid w:val="00B86B3C"/>
    <w:rsid w:val="00C25D17"/>
    <w:rsid w:val="00C6568E"/>
    <w:rsid w:val="00C76005"/>
    <w:rsid w:val="00D467BC"/>
    <w:rsid w:val="00D62313"/>
    <w:rsid w:val="00D96646"/>
    <w:rsid w:val="00DA1ED2"/>
    <w:rsid w:val="00DD10D1"/>
    <w:rsid w:val="00DE52AA"/>
    <w:rsid w:val="00E212E9"/>
    <w:rsid w:val="00E83176"/>
    <w:rsid w:val="00F408BF"/>
    <w:rsid w:val="00F67A77"/>
    <w:rsid w:val="00FA6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4397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paragraph" w:styleId="Naslov1">
    <w:name w:val="heading 1"/>
    <w:basedOn w:val="Navaden"/>
    <w:link w:val="Naslov1Znak"/>
    <w:uiPriority w:val="9"/>
    <w:qFormat/>
    <w:rsid w:val="0026696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sl-SI"/>
    </w:rPr>
  </w:style>
  <w:style w:type="paragraph" w:styleId="Naslov3">
    <w:name w:val="heading 3"/>
    <w:basedOn w:val="Navaden"/>
    <w:link w:val="Naslov3Znak"/>
    <w:uiPriority w:val="9"/>
    <w:qFormat/>
    <w:rsid w:val="0026696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266966"/>
    <w:rPr>
      <w:rFonts w:ascii="Times New Roman" w:eastAsia="Times New Roman" w:hAnsi="Times New Roman" w:cs="Times New Roman"/>
      <w:b/>
      <w:bCs/>
      <w:kern w:val="36"/>
      <w:sz w:val="48"/>
      <w:szCs w:val="48"/>
      <w:lang w:eastAsia="sl-SI"/>
    </w:rPr>
  </w:style>
  <w:style w:type="character" w:customStyle="1" w:styleId="Naslov3Znak">
    <w:name w:val="Naslov 3 Znak"/>
    <w:basedOn w:val="Privzetapisavaodstavka"/>
    <w:link w:val="Naslov3"/>
    <w:uiPriority w:val="9"/>
    <w:rsid w:val="00266966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Navadensplet">
    <w:name w:val="Normal (Web)"/>
    <w:basedOn w:val="Navaden"/>
    <w:uiPriority w:val="99"/>
    <w:semiHidden/>
    <w:unhideWhenUsed/>
    <w:rsid w:val="002669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Krepko">
    <w:name w:val="Strong"/>
    <w:basedOn w:val="Privzetapisavaodstavka"/>
    <w:uiPriority w:val="22"/>
    <w:qFormat/>
    <w:rsid w:val="00266966"/>
    <w:rPr>
      <w:b/>
      <w:bCs/>
    </w:rPr>
  </w:style>
  <w:style w:type="character" w:styleId="Hiperpovezava">
    <w:name w:val="Hyperlink"/>
    <w:basedOn w:val="Privzetapisavaodstavka"/>
    <w:uiPriority w:val="99"/>
    <w:unhideWhenUsed/>
    <w:rsid w:val="00266966"/>
    <w:rPr>
      <w:color w:val="0000FF"/>
      <w:u w:val="single"/>
    </w:rPr>
  </w:style>
  <w:style w:type="character" w:styleId="Poudarek">
    <w:name w:val="Emphasis"/>
    <w:basedOn w:val="Privzetapisavaodstavka"/>
    <w:uiPriority w:val="20"/>
    <w:qFormat/>
    <w:rsid w:val="00266966"/>
    <w:rPr>
      <w:i/>
      <w:iCs/>
    </w:rPr>
  </w:style>
  <w:style w:type="character" w:styleId="SledenaHiperpovezava">
    <w:name w:val="FollowedHyperlink"/>
    <w:basedOn w:val="Privzetapisavaodstavka"/>
    <w:uiPriority w:val="99"/>
    <w:semiHidden/>
    <w:unhideWhenUsed/>
    <w:rsid w:val="00751A99"/>
    <w:rPr>
      <w:color w:val="954F72" w:themeColor="followedHyperlink"/>
      <w:u w:val="single"/>
    </w:rPr>
  </w:style>
  <w:style w:type="character" w:styleId="Pripombasklic">
    <w:name w:val="annotation reference"/>
    <w:basedOn w:val="Privzetapisavaodstavka"/>
    <w:uiPriority w:val="99"/>
    <w:semiHidden/>
    <w:unhideWhenUsed/>
    <w:rsid w:val="001B6DB3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1B6DB3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1B6DB3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1B6DB3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1B6DB3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1B6D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1B6DB3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3950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950D7"/>
  </w:style>
  <w:style w:type="paragraph" w:styleId="Noga">
    <w:name w:val="footer"/>
    <w:basedOn w:val="Navaden"/>
    <w:link w:val="NogaZnak"/>
    <w:uiPriority w:val="99"/>
    <w:unhideWhenUsed/>
    <w:rsid w:val="003950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950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938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8275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vv.um.si/vstopna-stran/raziskovalna-dejavnost/raziskovalni-interesi-raziskovalcev/" TargetMode="External"/><Relationship Id="rId13" Type="http://schemas.openxmlformats.org/officeDocument/2006/relationships/hyperlink" Target="https://www.um.si/wp-content/uploads/2021/11/Navodila-o-preverjanju-podobnosti-vsebine-elektronske-oblike-zakljucnega-dela-z-drugimi-deli.pdf" TargetMode="External"/><Relationship Id="rId18" Type="http://schemas.openxmlformats.org/officeDocument/2006/relationships/hyperlink" Target="mailto:knjiznica@fvv.uni-mb.si" TargetMode="External"/><Relationship Id="rId26" Type="http://schemas.openxmlformats.org/officeDocument/2006/relationships/hyperlink" Target="https://dk.um.si/info/index.php/slo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fvv.um.si/vstopna-stran/studij/zaklkjucna-dela/?highlight=5.%20dan%20nacionalne%20varnosti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referat.fvv@um.si" TargetMode="External"/><Relationship Id="rId17" Type="http://schemas.openxmlformats.org/officeDocument/2006/relationships/hyperlink" Target="https://www.fvv.um.si/wp-content/uploads/2018/11/ZD-2-Izjava-o-avtorstvu-in-istovetnosti-tiskane-in-elektronske-oblike-ZD.pdf" TargetMode="External"/><Relationship Id="rId25" Type="http://schemas.openxmlformats.org/officeDocument/2006/relationships/hyperlink" Target="https://www.fvv.um.si/wp-content/uploads/2022/03/PRILOGA-A_Citiranje-in-navajanje_7.-izd.-APA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vv.um.si/wp-content/uploads/2017/11/ZD-3-Izjava-o-obdelavi-osebnih-podatkov.pdf" TargetMode="External"/><Relationship Id="rId20" Type="http://schemas.openxmlformats.org/officeDocument/2006/relationships/hyperlink" Target="https://www.fvv.um.si/wp-content/uploads/2022/02/Navodila-za-izdelavo-ZD_2022.pdf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vv.um.si/vstopna-stran/studij/zaklkjucna-dela/?highlight=5.%20dan%20nacionalne%20varnosti" TargetMode="External"/><Relationship Id="rId24" Type="http://schemas.openxmlformats.org/officeDocument/2006/relationships/hyperlink" Target="https://www.fvv.um.si/wp-content/uploads/2022/02/Predloga_2.stopnja_FVV.doc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fvv.um.si/wp-content/uploads/2017/11/ZD-1-Izjava-mentorja-o-ustreznosti-zakljucnega-dela.pdf" TargetMode="External"/><Relationship Id="rId23" Type="http://schemas.openxmlformats.org/officeDocument/2006/relationships/hyperlink" Target="https://www.fvv.um.si/wp-content/uploads/2022/02/Predloga_1.stopnja_IV_FVV.docx" TargetMode="External"/><Relationship Id="rId28" Type="http://schemas.openxmlformats.org/officeDocument/2006/relationships/hyperlink" Target="https://www.fvv.um.si/vstopna-stran/studij/kontakti/" TargetMode="External"/><Relationship Id="rId10" Type="http://schemas.openxmlformats.org/officeDocument/2006/relationships/hyperlink" Target="mailto:referat.fvv@um.si" TargetMode="External"/><Relationship Id="rId19" Type="http://schemas.openxmlformats.org/officeDocument/2006/relationships/hyperlink" Target="https://mail.student.um.si/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fvv.um.si/vstopna-stran/o-fakulteti/organiziranost/katedre/" TargetMode="External"/><Relationship Id="rId14" Type="http://schemas.openxmlformats.org/officeDocument/2006/relationships/hyperlink" Target="https://www.fvv.um.si/wp-content/uploads/2018/11/ZD-5-Oddaja_zakljucnega_dela_in_potrdilo_o_poravnanih_obveznostih.pdf" TargetMode="External"/><Relationship Id="rId22" Type="http://schemas.openxmlformats.org/officeDocument/2006/relationships/hyperlink" Target="https://www.fvv.um.si/wp-content/uploads/2022/02/Predloga_1.stopnja_FVV.docx" TargetMode="External"/><Relationship Id="rId27" Type="http://schemas.openxmlformats.org/officeDocument/2006/relationships/hyperlink" Target="https://www.fvv.um.si/vstopna-stran/studij/zaklkjucna-dela/?highlight=5.%20dan%20nacionalne%20varnosti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4096444A-F95E-4136-9C7A-5A8C6AE84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78</Words>
  <Characters>7856</Characters>
  <Application>Microsoft Office Word</Application>
  <DocSecurity>0</DocSecurity>
  <Lines>65</Lines>
  <Paragraphs>1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9T16:18:00Z</dcterms:created>
  <dcterms:modified xsi:type="dcterms:W3CDTF">2022-05-20T10:19:00Z</dcterms:modified>
</cp:coreProperties>
</file>